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6876" w:rsidRDefault="00FA38DB" w:rsidP="0061397D">
      <w:pPr>
        <w:pStyle w:val="Heading2"/>
        <w:spacing w:before="0" w:line="240" w:lineRule="auto"/>
        <w:jc w:val="center"/>
        <w:rPr>
          <w:b/>
          <w:bCs/>
          <w:color w:val="000000" w:themeColor="text1"/>
        </w:rPr>
      </w:pPr>
      <w:r>
        <w:rPr>
          <w:b/>
          <w:bCs/>
          <w:color w:val="000000" w:themeColor="text1"/>
        </w:rPr>
        <w:t xml:space="preserve">Final </w:t>
      </w:r>
      <w:r w:rsidR="00576876">
        <w:rPr>
          <w:b/>
          <w:bCs/>
          <w:color w:val="000000" w:themeColor="text1"/>
        </w:rPr>
        <w:t>Design Report</w:t>
      </w:r>
      <w:r w:rsidR="00264DFB">
        <w:rPr>
          <w:b/>
          <w:bCs/>
          <w:color w:val="000000" w:themeColor="text1"/>
        </w:rPr>
        <w:t xml:space="preserve"> </w:t>
      </w:r>
      <w:r>
        <w:rPr>
          <w:b/>
          <w:bCs/>
          <w:color w:val="000000" w:themeColor="text1"/>
        </w:rPr>
        <w:t>Rubric</w:t>
      </w:r>
    </w:p>
    <w:p w:rsidR="0061397D" w:rsidRPr="0061397D" w:rsidRDefault="0061397D" w:rsidP="00622CDC">
      <w:pPr>
        <w:spacing w:before="60" w:after="0" w:line="240" w:lineRule="auto"/>
      </w:pPr>
      <w:bookmarkStart w:id="0" w:name="_Hlk32229256"/>
      <w:r w:rsidRPr="0061397D">
        <w:rPr>
          <w:b/>
          <w:bCs/>
        </w:rPr>
        <w:t>EDD 104 Section #:</w:t>
      </w:r>
      <w:r>
        <w:t xml:space="preserve"> _______</w:t>
      </w:r>
      <w:r w:rsidR="00983F40">
        <w:t xml:space="preserve">  </w:t>
      </w:r>
      <w:r w:rsidRPr="0061397D">
        <w:rPr>
          <w:b/>
          <w:bCs/>
        </w:rPr>
        <w:t>Project #:</w:t>
      </w:r>
      <w:r>
        <w:rPr>
          <w:b/>
          <w:bCs/>
        </w:rPr>
        <w:t xml:space="preserve"> </w:t>
      </w:r>
      <w:r>
        <w:t>_______________</w:t>
      </w:r>
      <w:r w:rsidR="00622CDC">
        <w:t xml:space="preserve"> </w:t>
      </w:r>
      <w:r w:rsidR="00622CDC" w:rsidRPr="00A55210">
        <w:rPr>
          <w:b/>
          <w:color w:val="000000" w:themeColor="text1"/>
        </w:rPr>
        <w:t>Project Name:</w:t>
      </w:r>
      <w:r w:rsidR="00622CDC">
        <w:rPr>
          <w:bCs/>
          <w:color w:val="000000" w:themeColor="text1"/>
        </w:rPr>
        <w:t>_____________________________</w:t>
      </w:r>
    </w:p>
    <w:bookmarkEnd w:id="0"/>
    <w:p w:rsidR="00262F9E" w:rsidRPr="00983F40" w:rsidRDefault="00117151" w:rsidP="00983F40">
      <w:pPr>
        <w:tabs>
          <w:tab w:val="right" w:pos="8640"/>
        </w:tabs>
        <w:spacing w:before="40" w:after="0" w:line="240" w:lineRule="auto"/>
        <w:rPr>
          <w:bCs/>
        </w:rPr>
      </w:pPr>
      <w:r>
        <w:rPr>
          <w:bCs/>
          <w:noProof/>
        </w:rPr>
        <w:pict>
          <v:line id="Straight Connector 3" o:spid="_x0000_s1026" style="position:absolute;z-index:251662336;visibility:visible;mso-position-horizontal:center;mso-position-horizontal-relative:margin;mso-width-relative:margin" from="0,11.65pt" to="8in,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" strokecolor="black [3040]" strokeweight="1pt">
            <w10:wrap anchorx="margin"/>
          </v:line>
        </w:pict>
      </w:r>
    </w:p>
    <w:p w:rsidR="008C4A90" w:rsidRPr="008C4A90" w:rsidRDefault="008C4A90" w:rsidP="008C4A90">
      <w:pPr>
        <w:pStyle w:val="Heading2"/>
        <w:spacing w:line="240" w:lineRule="auto"/>
        <w:rPr>
          <w:b/>
          <w:bCs/>
          <w:color w:val="auto"/>
          <w:sz w:val="24"/>
          <w:szCs w:val="24"/>
        </w:rPr>
      </w:pPr>
      <w:r>
        <w:rPr>
          <w:b/>
          <w:bCs/>
          <w:color w:val="FF0000"/>
          <w:sz w:val="24"/>
          <w:szCs w:val="24"/>
        </w:rPr>
        <w:t>Report Content</w:t>
      </w:r>
      <w:r w:rsidRPr="001E4166">
        <w:rPr>
          <w:b/>
          <w:bCs/>
          <w:color w:val="FF0000"/>
          <w:sz w:val="24"/>
          <w:szCs w:val="24"/>
        </w:rPr>
        <w:t>:</w:t>
      </w:r>
      <w:r w:rsidRPr="001E4166">
        <w:rPr>
          <w:b/>
          <w:bCs/>
          <w:color w:val="FF0000"/>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t xml:space="preserve">                         </w:t>
      </w:r>
      <w:r w:rsidRPr="001E4166">
        <w:rPr>
          <w:b/>
          <w:color w:val="FF0000"/>
          <w:sz w:val="24"/>
          <w:szCs w:val="24"/>
        </w:rPr>
        <w:t>Total: _____</w:t>
      </w:r>
      <w:r>
        <w:rPr>
          <w:b/>
          <w:color w:val="FF0000"/>
          <w:sz w:val="24"/>
          <w:szCs w:val="24"/>
        </w:rPr>
        <w:t>/</w:t>
      </w:r>
      <w:r w:rsidR="001C117B">
        <w:rPr>
          <w:b/>
          <w:color w:val="FF0000"/>
          <w:sz w:val="24"/>
          <w:szCs w:val="24"/>
        </w:rPr>
        <w:t>80</w:t>
      </w:r>
    </w:p>
    <w:p w:rsidR="00265B2D" w:rsidRDefault="00265B2D" w:rsidP="003D3E98">
      <w:pPr>
        <w:spacing w:before="40" w:after="0" w:line="240" w:lineRule="auto"/>
        <w:jc w:val="both"/>
        <w:rPr>
          <w:rFonts w:ascii="Calibri" w:hAnsi="Calibri" w:cs="Calibri"/>
          <w:b/>
        </w:rPr>
      </w:pPr>
      <w:r>
        <w:rPr>
          <w:rFonts w:ascii="Calibri" w:hAnsi="Calibri" w:cs="Calibri"/>
          <w:b/>
        </w:rPr>
        <w:t>Cover Page:</w:t>
      </w:r>
    </w:p>
    <w:p w:rsidR="00FC687D" w:rsidRDefault="00265B2D" w:rsidP="003D3E98">
      <w:pPr>
        <w:pStyle w:val="NoSpacing"/>
        <w:spacing w:before="40"/>
      </w:pPr>
      <w:r>
        <w:t>___</w:t>
      </w:r>
      <w:r w:rsidR="00CC6EBB">
        <w:t>/</w:t>
      </w:r>
      <w:r w:rsidR="002C6448">
        <w:t>1</w:t>
      </w:r>
      <w:r w:rsidR="00CC6EBB">
        <w:tab/>
      </w:r>
      <w:r>
        <w:t xml:space="preserve">EDD 104, Section #, Project # and Name, </w:t>
      </w:r>
      <w:r w:rsidR="00262F9E">
        <w:t>Team Member</w:t>
      </w:r>
      <w:r>
        <w:t xml:space="preserve"> Names</w:t>
      </w:r>
    </w:p>
    <w:p w:rsidR="00C63547" w:rsidRPr="00265B2D" w:rsidRDefault="00C63547" w:rsidP="00C63547">
      <w:pPr>
        <w:spacing w:after="0" w:line="240" w:lineRule="auto"/>
      </w:pPr>
      <w:r>
        <w:t xml:space="preserve">___/1 </w:t>
      </w:r>
      <w:r>
        <w:tab/>
      </w:r>
      <w:bookmarkStart w:id="1" w:name="_Hlk35250123"/>
      <w:r>
        <w:t>Included picture relevant to the project</w:t>
      </w:r>
      <w:bookmarkEnd w:id="1"/>
    </w:p>
    <w:p w:rsidR="00262F9E" w:rsidRDefault="00262F9E" w:rsidP="00262F9E">
      <w:pPr>
        <w:spacing w:after="0" w:line="240" w:lineRule="auto"/>
        <w:rPr>
          <w:b/>
          <w:highlight w:val="yellow"/>
        </w:rPr>
      </w:pPr>
    </w:p>
    <w:p w:rsidR="00262F9E" w:rsidRPr="00262F9E" w:rsidRDefault="00262F9E" w:rsidP="00262F9E">
      <w:pPr>
        <w:spacing w:after="0" w:line="240" w:lineRule="auto"/>
        <w:rPr>
          <w:bCs/>
        </w:rPr>
      </w:pPr>
      <w:r w:rsidRPr="00262F9E">
        <w:rPr>
          <w:b/>
        </w:rPr>
        <w:t>Executive summary:</w:t>
      </w:r>
    </w:p>
    <w:p w:rsidR="00262F9E" w:rsidRPr="00262F9E" w:rsidRDefault="00CC6EBB" w:rsidP="00262F9E">
      <w:pPr>
        <w:pStyle w:val="MediumGrid21"/>
        <w:jc w:val="both"/>
        <w:rPr>
          <w:rFonts w:cs="Calibri"/>
        </w:rPr>
      </w:pPr>
      <w:r>
        <w:t>___/</w:t>
      </w:r>
      <w:r w:rsidR="00262F9E">
        <w:t>1</w:t>
      </w:r>
      <w:r>
        <w:tab/>
      </w:r>
      <w:r w:rsidR="00262F9E" w:rsidRPr="00262F9E">
        <w:rPr>
          <w:rFonts w:cs="Calibri"/>
        </w:rPr>
        <w:t>No longer than 1 page.</w:t>
      </w:r>
    </w:p>
    <w:p w:rsidR="00262F9E" w:rsidRPr="00262F9E" w:rsidRDefault="00262F9E" w:rsidP="00262F9E">
      <w:pPr>
        <w:pStyle w:val="MediumGrid21"/>
        <w:jc w:val="both"/>
        <w:rPr>
          <w:rFonts w:cs="Calibri"/>
        </w:rPr>
      </w:pPr>
      <w:r>
        <w:t>___</w:t>
      </w:r>
      <w:r w:rsidR="00CC6EBB">
        <w:t>/</w:t>
      </w:r>
      <w:r>
        <w:t xml:space="preserve">3 </w:t>
      </w:r>
      <w:r w:rsidR="00CC6EBB">
        <w:tab/>
      </w:r>
      <w:r w:rsidRPr="00262F9E">
        <w:rPr>
          <w:rFonts w:cs="Calibri"/>
        </w:rPr>
        <w:t>Summary of the entire report.</w:t>
      </w:r>
    </w:p>
    <w:p w:rsidR="00FC687D" w:rsidRPr="00262F9E" w:rsidRDefault="00262F9E" w:rsidP="007A557C">
      <w:pPr>
        <w:pStyle w:val="MediumGrid21"/>
        <w:jc w:val="both"/>
        <w:rPr>
          <w:rFonts w:cs="Calibri"/>
        </w:rPr>
      </w:pPr>
      <w:r>
        <w:t>___</w:t>
      </w:r>
      <w:r w:rsidR="00CC6EBB">
        <w:t>/</w:t>
      </w:r>
      <w:r>
        <w:t xml:space="preserve">6 </w:t>
      </w:r>
      <w:r w:rsidR="00CC6EBB">
        <w:tab/>
      </w:r>
      <w:r w:rsidRPr="00262F9E">
        <w:rPr>
          <w:rFonts w:cs="Calibri"/>
        </w:rPr>
        <w:t xml:space="preserve">Include enough detail for client to read and understand the contents. Write it for a client who might be </w:t>
      </w:r>
      <w:r w:rsidR="007A557C">
        <w:rPr>
          <w:rFonts w:cs="Calibri"/>
        </w:rPr>
        <w:tab/>
      </w:r>
      <w:r w:rsidRPr="00262F9E">
        <w:rPr>
          <w:rFonts w:cs="Calibri"/>
        </w:rPr>
        <w:t>reviewing</w:t>
      </w:r>
      <w:r w:rsidR="007A557C">
        <w:rPr>
          <w:rFonts w:cs="Calibri"/>
        </w:rPr>
        <w:t xml:space="preserve"> </w:t>
      </w:r>
      <w:r w:rsidRPr="00262F9E">
        <w:rPr>
          <w:rFonts w:cs="Calibri"/>
        </w:rPr>
        <w:t>designs from several compani</w:t>
      </w:r>
      <w:r w:rsidR="00BB31DB">
        <w:rPr>
          <w:rFonts w:cs="Calibri"/>
        </w:rPr>
        <w:t>es and will only buy one design and may not be engineer.</w:t>
      </w:r>
    </w:p>
    <w:p w:rsidR="00262F9E" w:rsidRDefault="00262F9E" w:rsidP="003D3E98">
      <w:pPr>
        <w:pStyle w:val="MediumGrid21"/>
        <w:spacing w:before="40"/>
        <w:jc w:val="both"/>
        <w:rPr>
          <w:rFonts w:cs="Calibri"/>
          <w:b/>
        </w:rPr>
      </w:pPr>
    </w:p>
    <w:p w:rsidR="002C6448" w:rsidRDefault="002C6448" w:rsidP="003D3E98">
      <w:pPr>
        <w:pStyle w:val="MediumGrid21"/>
        <w:spacing w:before="40"/>
        <w:jc w:val="both"/>
        <w:rPr>
          <w:rFonts w:cs="Calibri"/>
          <w:b/>
        </w:rPr>
      </w:pPr>
      <w:r>
        <w:rPr>
          <w:rFonts w:cs="Calibri"/>
          <w:b/>
        </w:rPr>
        <w:t>Table of Contents:</w:t>
      </w:r>
    </w:p>
    <w:p w:rsidR="002C6448" w:rsidRDefault="002C6448" w:rsidP="003D3E98">
      <w:pPr>
        <w:pStyle w:val="MediumGrid21"/>
        <w:spacing w:before="40"/>
        <w:jc w:val="both"/>
        <w:rPr>
          <w:rFonts w:cs="Calibri"/>
        </w:rPr>
      </w:pPr>
      <w:r>
        <w:rPr>
          <w:rFonts w:cs="Calibri"/>
        </w:rPr>
        <w:t>___</w:t>
      </w:r>
      <w:r w:rsidR="00CC6EBB">
        <w:t>/</w:t>
      </w:r>
      <w:r w:rsidR="00C4655F">
        <w:rPr>
          <w:rFonts w:cs="Calibri"/>
        </w:rPr>
        <w:t>1</w:t>
      </w:r>
      <w:r w:rsidR="00C4655F">
        <w:rPr>
          <w:rFonts w:cs="Calibri"/>
        </w:rPr>
        <w:tab/>
      </w:r>
      <w:r>
        <w:rPr>
          <w:rFonts w:cs="Calibri"/>
        </w:rPr>
        <w:t xml:space="preserve">Use the same font used throughout the report </w:t>
      </w:r>
    </w:p>
    <w:p w:rsidR="002C6448" w:rsidRDefault="002C6448" w:rsidP="003D3E98">
      <w:pPr>
        <w:pStyle w:val="MediumGrid21"/>
        <w:spacing w:before="40"/>
        <w:jc w:val="both"/>
        <w:rPr>
          <w:rFonts w:cs="Calibri"/>
        </w:rPr>
      </w:pPr>
      <w:r>
        <w:rPr>
          <w:rFonts w:cs="Calibri"/>
        </w:rPr>
        <w:t>___</w:t>
      </w:r>
      <w:r w:rsidR="00CC6EBB">
        <w:t>/</w:t>
      </w:r>
      <w:r w:rsidR="00C4655F">
        <w:rPr>
          <w:rFonts w:cs="Calibri"/>
        </w:rPr>
        <w:t>1</w:t>
      </w:r>
      <w:r w:rsidR="00C4655F">
        <w:rPr>
          <w:rFonts w:cs="Calibri"/>
        </w:rPr>
        <w:tab/>
      </w:r>
      <w:r>
        <w:rPr>
          <w:rFonts w:cs="Calibri"/>
        </w:rPr>
        <w:t>Connect the listed items to the page numbers, for example, “Introduction…………..1”.</w:t>
      </w:r>
    </w:p>
    <w:p w:rsidR="00DC2E73" w:rsidRDefault="00DC2E73" w:rsidP="003D3E98">
      <w:pPr>
        <w:pStyle w:val="MediumGrid21"/>
        <w:spacing w:before="40"/>
        <w:jc w:val="both"/>
        <w:rPr>
          <w:rFonts w:cs="Calibri"/>
        </w:rPr>
      </w:pPr>
    </w:p>
    <w:p w:rsidR="003D3E98" w:rsidRDefault="003D3E98" w:rsidP="003D3E98">
      <w:pPr>
        <w:spacing w:before="40" w:after="0" w:line="240" w:lineRule="auto"/>
        <w:rPr>
          <w:b/>
        </w:rPr>
      </w:pPr>
      <w:r>
        <w:rPr>
          <w:b/>
        </w:rPr>
        <w:t>Introduction/Background:</w:t>
      </w:r>
    </w:p>
    <w:p w:rsidR="003D3E98" w:rsidRPr="00265B2D" w:rsidRDefault="003D3E98" w:rsidP="00C4655F">
      <w:pPr>
        <w:pStyle w:val="NoSpacing"/>
        <w:spacing w:before="40"/>
        <w:ind w:left="720" w:hanging="720"/>
      </w:pPr>
      <w:r>
        <w:t>___</w:t>
      </w:r>
      <w:r w:rsidR="00CC6EBB">
        <w:t>/</w:t>
      </w:r>
      <w:r w:rsidR="001C117B">
        <w:t>10</w:t>
      </w:r>
      <w:r w:rsidR="00C4655F">
        <w:tab/>
      </w:r>
      <w:r w:rsidRPr="00A56B1F">
        <w:t xml:space="preserve">Introduced the background and motivation for the project. </w:t>
      </w:r>
      <w:r w:rsidR="00D637B6">
        <w:t>It c</w:t>
      </w:r>
      <w:r w:rsidRPr="00A56B1F">
        <w:t>an be understood by someone with no prior knowledge of the project.</w:t>
      </w:r>
    </w:p>
    <w:p w:rsidR="003D3E98" w:rsidRDefault="003D3E98" w:rsidP="003D3E98">
      <w:pPr>
        <w:spacing w:before="40" w:after="0" w:line="240" w:lineRule="auto"/>
        <w:rPr>
          <w:b/>
        </w:rPr>
      </w:pPr>
    </w:p>
    <w:p w:rsidR="00DC2E73" w:rsidRPr="00E350A9" w:rsidRDefault="00DC2E73" w:rsidP="003D3E98">
      <w:pPr>
        <w:spacing w:before="40" w:after="0" w:line="240" w:lineRule="auto"/>
        <w:rPr>
          <w:bCs/>
        </w:rPr>
      </w:pPr>
      <w:r>
        <w:rPr>
          <w:b/>
        </w:rPr>
        <w:t>Design Statement:</w:t>
      </w:r>
    </w:p>
    <w:p w:rsidR="00DC2E73" w:rsidRPr="00DC2E73" w:rsidRDefault="00DC2E73" w:rsidP="003D3E98">
      <w:pPr>
        <w:pStyle w:val="NoSpacing"/>
        <w:spacing w:before="40"/>
      </w:pPr>
      <w:r>
        <w:t>___</w:t>
      </w:r>
      <w:r w:rsidR="00CC6EBB">
        <w:t>/</w:t>
      </w:r>
      <w:r>
        <w:t>1</w:t>
      </w:r>
      <w:r w:rsidR="00C4655F">
        <w:tab/>
      </w:r>
      <w:r>
        <w:t>Exact Design Statement given in Project Description</w:t>
      </w:r>
    </w:p>
    <w:p w:rsidR="00C73E5C" w:rsidRDefault="00C73E5C" w:rsidP="003D3E98">
      <w:pPr>
        <w:spacing w:before="40" w:after="0" w:line="240" w:lineRule="auto"/>
        <w:rPr>
          <w:b/>
        </w:rPr>
      </w:pPr>
    </w:p>
    <w:p w:rsidR="00262F9E" w:rsidRPr="00E350A9" w:rsidRDefault="00262F9E" w:rsidP="00262F9E">
      <w:pPr>
        <w:spacing w:before="40" w:after="0" w:line="240" w:lineRule="auto"/>
        <w:rPr>
          <w:bCs/>
        </w:rPr>
      </w:pPr>
      <w:r>
        <w:rPr>
          <w:b/>
        </w:rPr>
        <w:t>Design Focus:</w:t>
      </w:r>
    </w:p>
    <w:p w:rsidR="008C5766" w:rsidRPr="008C5766" w:rsidRDefault="00262F9E" w:rsidP="008C5766">
      <w:pPr>
        <w:spacing w:after="0" w:line="240" w:lineRule="auto"/>
      </w:pPr>
      <w:r w:rsidRPr="008C5766">
        <w:t>___</w:t>
      </w:r>
      <w:r w:rsidR="00CC6EBB">
        <w:t>/</w:t>
      </w:r>
      <w:r w:rsidR="00206A2C">
        <w:t>2</w:t>
      </w:r>
      <w:r w:rsidRPr="008C5766">
        <w:t xml:space="preserve"> </w:t>
      </w:r>
      <w:r w:rsidR="00CC6EBB">
        <w:tab/>
      </w:r>
      <w:bookmarkStart w:id="2" w:name="_Hlk35250149"/>
      <w:r w:rsidR="000D24DD">
        <w:t>Introduced the System Level Requirements</w:t>
      </w:r>
      <w:bookmarkEnd w:id="2"/>
    </w:p>
    <w:p w:rsidR="00262F9E" w:rsidRDefault="008C5766" w:rsidP="008C5766">
      <w:pPr>
        <w:spacing w:after="0" w:line="240" w:lineRule="auto"/>
      </w:pPr>
      <w:r w:rsidRPr="008C5766">
        <w:t>___</w:t>
      </w:r>
      <w:r w:rsidR="00CC6EBB">
        <w:t>/</w:t>
      </w:r>
      <w:r w:rsidRPr="008C5766">
        <w:t xml:space="preserve">1 </w:t>
      </w:r>
      <w:r w:rsidR="00CC6EBB">
        <w:tab/>
      </w:r>
      <w:r w:rsidR="000D24DD">
        <w:t>Introduced the Evaluation Criteria and weights</w:t>
      </w:r>
    </w:p>
    <w:p w:rsidR="000D24DD" w:rsidRDefault="000D24DD" w:rsidP="008C5766">
      <w:pPr>
        <w:spacing w:after="0" w:line="240" w:lineRule="auto"/>
      </w:pPr>
      <w:r w:rsidRPr="008C5766">
        <w:t>___</w:t>
      </w:r>
      <w:r>
        <w:t>/</w:t>
      </w:r>
      <w:r w:rsidR="00206A2C">
        <w:t>2</w:t>
      </w:r>
      <w:r w:rsidRPr="008C5766">
        <w:t xml:space="preserve"> </w:t>
      </w:r>
      <w:r>
        <w:tab/>
        <w:t>Explained why those criteria were chosen and assigned those weights</w:t>
      </w:r>
    </w:p>
    <w:p w:rsidR="00262F9E" w:rsidRDefault="00262F9E" w:rsidP="00262F9E">
      <w:pPr>
        <w:spacing w:before="40" w:after="0" w:line="240" w:lineRule="auto"/>
      </w:pPr>
    </w:p>
    <w:p w:rsidR="00262F9E" w:rsidRPr="00262F9E" w:rsidRDefault="00262F9E" w:rsidP="00262F9E">
      <w:pPr>
        <w:spacing w:after="0" w:line="240" w:lineRule="auto"/>
        <w:rPr>
          <w:b/>
        </w:rPr>
      </w:pPr>
      <w:r w:rsidRPr="00262F9E">
        <w:rPr>
          <w:b/>
        </w:rPr>
        <w:t>Discussion:</w:t>
      </w:r>
    </w:p>
    <w:p w:rsidR="00262F9E" w:rsidRPr="007D3BAA" w:rsidRDefault="00CC6EBB" w:rsidP="007D3BAA">
      <w:pPr>
        <w:spacing w:after="0" w:line="240" w:lineRule="auto"/>
        <w:ind w:left="720" w:hanging="720"/>
        <w:rPr>
          <w:rFonts w:ascii="Times New Roman" w:hAnsi="Times New Roman" w:cs="Times New Roman"/>
          <w:sz w:val="24"/>
          <w:szCs w:val="24"/>
        </w:rPr>
      </w:pPr>
      <w:r>
        <w:t>___/</w:t>
      </w:r>
      <w:r w:rsidR="006E7A70">
        <w:t>10</w:t>
      </w:r>
      <w:r w:rsidR="00F92AED">
        <w:tab/>
      </w:r>
      <w:bookmarkStart w:id="3" w:name="_Hlk35250186"/>
      <w:r w:rsidR="007D3BAA">
        <w:t>Clearly and convincingly explained how the System Level Requirements were verified using supporting evidence.</w:t>
      </w:r>
      <w:r w:rsidR="007D3BAA">
        <w:rPr>
          <w:rFonts w:ascii="Times New Roman" w:hAnsi="Times New Roman" w:cs="Times New Roman"/>
          <w:sz w:val="24"/>
          <w:szCs w:val="24"/>
        </w:rPr>
        <w:t xml:space="preserve"> </w:t>
      </w:r>
      <w:r w:rsidR="00262F9E" w:rsidRPr="00262F9E">
        <w:t>Reference the requirements and verifications</w:t>
      </w:r>
      <w:r w:rsidR="00F92AED">
        <w:t xml:space="preserve"> </w:t>
      </w:r>
      <w:r w:rsidR="007A557C">
        <w:t xml:space="preserve">in </w:t>
      </w:r>
      <w:proofErr w:type="gramStart"/>
      <w:r w:rsidR="007A557C" w:rsidRPr="007A557C">
        <w:rPr>
          <w:highlight w:val="yellow"/>
        </w:rPr>
        <w:t xml:space="preserve">Appendices </w:t>
      </w:r>
      <w:r w:rsidR="00262F9E" w:rsidRPr="007A557C">
        <w:rPr>
          <w:highlight w:val="yellow"/>
        </w:rPr>
        <w:t xml:space="preserve"> A</w:t>
      </w:r>
      <w:proofErr w:type="gramEnd"/>
      <w:r w:rsidR="00262F9E" w:rsidRPr="007A557C">
        <w:rPr>
          <w:highlight w:val="yellow"/>
        </w:rPr>
        <w:t>, B, and C.</w:t>
      </w:r>
      <w:bookmarkEnd w:id="3"/>
    </w:p>
    <w:p w:rsidR="00262F9E" w:rsidRPr="00262F9E" w:rsidRDefault="00262F9E" w:rsidP="00262F9E">
      <w:pPr>
        <w:spacing w:after="0" w:line="240" w:lineRule="auto"/>
      </w:pPr>
      <w:r>
        <w:t>___</w:t>
      </w:r>
      <w:r w:rsidR="00CC6EBB">
        <w:t>/</w:t>
      </w:r>
      <w:r w:rsidR="008C4A90">
        <w:t>2</w:t>
      </w:r>
      <w:r>
        <w:t xml:space="preserve"> </w:t>
      </w:r>
      <w:r w:rsidR="00CC6EBB">
        <w:tab/>
      </w:r>
      <w:r w:rsidRPr="00262F9E">
        <w:t xml:space="preserve">What was the rating of the Final Design using the Evaluation Matrix? Refer to </w:t>
      </w:r>
      <w:r w:rsidRPr="007A557C">
        <w:rPr>
          <w:highlight w:val="yellow"/>
        </w:rPr>
        <w:t>Appendix E.</w:t>
      </w:r>
    </w:p>
    <w:p w:rsidR="00262F9E" w:rsidRPr="00262F9E" w:rsidRDefault="00262F9E" w:rsidP="00262F9E">
      <w:pPr>
        <w:spacing w:after="0" w:line="240" w:lineRule="auto"/>
      </w:pPr>
      <w:r>
        <w:t>___</w:t>
      </w:r>
      <w:r w:rsidR="00CC6EBB">
        <w:t>/</w:t>
      </w:r>
      <w:r w:rsidR="006E7A70">
        <w:t>2</w:t>
      </w:r>
      <w:r>
        <w:t xml:space="preserve"> </w:t>
      </w:r>
      <w:r w:rsidR="00CC6EBB">
        <w:tab/>
      </w:r>
      <w:r w:rsidRPr="00262F9E">
        <w:t>How did this compare to the ratings of the Via</w:t>
      </w:r>
      <w:r w:rsidR="00BB31DB">
        <w:t>ble Designs? Refer to Appendix F-H</w:t>
      </w:r>
      <w:r w:rsidRPr="00262F9E">
        <w:t>.</w:t>
      </w:r>
      <w:r w:rsidR="007A557C">
        <w:t xml:space="preserve"> (</w:t>
      </w:r>
      <w:proofErr w:type="gramStart"/>
      <w:r w:rsidR="007A557C">
        <w:t>if</w:t>
      </w:r>
      <w:proofErr w:type="gramEnd"/>
      <w:r w:rsidR="007A557C">
        <w:t xml:space="preserve"> Team had only 2 </w:t>
      </w:r>
      <w:r w:rsidR="007A557C">
        <w:tab/>
      </w:r>
      <w:r w:rsidR="00BB31DB">
        <w:t>alternatives, have Appendices F and G</w:t>
      </w:r>
      <w:r w:rsidR="007A557C">
        <w:t xml:space="preserve"> only).</w:t>
      </w:r>
    </w:p>
    <w:p w:rsidR="00262F9E" w:rsidRPr="00262F9E" w:rsidRDefault="00262F9E" w:rsidP="00262F9E">
      <w:pPr>
        <w:spacing w:after="0" w:line="240" w:lineRule="auto"/>
      </w:pPr>
      <w:r>
        <w:t>___</w:t>
      </w:r>
      <w:r w:rsidR="00CC6EBB">
        <w:t>/</w:t>
      </w:r>
      <w:r w:rsidR="008C4A90">
        <w:t>6</w:t>
      </w:r>
      <w:r>
        <w:t xml:space="preserve"> </w:t>
      </w:r>
      <w:r w:rsidR="00CC6EBB">
        <w:tab/>
      </w:r>
      <w:r w:rsidRPr="00262F9E">
        <w:t>How were the Viable Designs altered and/or combined to form the Final Design?</w:t>
      </w:r>
    </w:p>
    <w:p w:rsidR="00262F9E" w:rsidRDefault="00262F9E" w:rsidP="00262F9E">
      <w:pPr>
        <w:spacing w:before="40" w:after="0" w:line="240" w:lineRule="auto"/>
      </w:pPr>
    </w:p>
    <w:p w:rsidR="00262F9E" w:rsidRDefault="00262F9E" w:rsidP="00262F9E">
      <w:pPr>
        <w:spacing w:before="40" w:after="0" w:line="240" w:lineRule="auto"/>
        <w:rPr>
          <w:b/>
        </w:rPr>
      </w:pPr>
      <w:r>
        <w:rPr>
          <w:b/>
        </w:rPr>
        <w:t>Conclusion:</w:t>
      </w:r>
    </w:p>
    <w:p w:rsidR="00262F9E" w:rsidRDefault="00262F9E" w:rsidP="00262F9E">
      <w:pPr>
        <w:spacing w:before="40" w:after="0" w:line="240" w:lineRule="auto"/>
      </w:pPr>
      <w:r>
        <w:t>___</w:t>
      </w:r>
      <w:r w:rsidR="00CC6EBB">
        <w:t>/10</w:t>
      </w:r>
      <w:r w:rsidR="00CC6EBB">
        <w:tab/>
      </w:r>
      <w:r w:rsidR="007D3BAA">
        <w:t>Summary of the key design features that make your design stand out from others.</w:t>
      </w:r>
    </w:p>
    <w:p w:rsidR="007D3BAA" w:rsidRDefault="007D3BAA" w:rsidP="00262F9E">
      <w:pPr>
        <w:spacing w:before="40" w:after="0" w:line="240" w:lineRule="auto"/>
      </w:pPr>
      <w:r>
        <w:t>___/</w:t>
      </w:r>
      <w:r w:rsidR="001C117B">
        <w:t>2</w:t>
      </w:r>
      <w:r>
        <w:tab/>
        <w:t>Relate design back to Design Statement.</w:t>
      </w:r>
      <w:bookmarkStart w:id="4" w:name="_GoBack"/>
      <w:bookmarkEnd w:id="4"/>
    </w:p>
    <w:p w:rsidR="00262F9E" w:rsidRDefault="00262F9E" w:rsidP="003D3E98">
      <w:pPr>
        <w:spacing w:before="40" w:after="0" w:line="240" w:lineRule="auto"/>
        <w:rPr>
          <w:b/>
        </w:rPr>
      </w:pPr>
    </w:p>
    <w:p w:rsidR="006A411C" w:rsidRDefault="006A411C" w:rsidP="006A411C">
      <w:pPr>
        <w:spacing w:before="40" w:after="0" w:line="240" w:lineRule="auto"/>
        <w:rPr>
          <w:bCs/>
        </w:rPr>
      </w:pPr>
      <w:r>
        <w:rPr>
          <w:b/>
        </w:rPr>
        <w:t>Citations/References:</w:t>
      </w:r>
    </w:p>
    <w:p w:rsidR="006A411C" w:rsidRDefault="006A411C" w:rsidP="006A411C">
      <w:pPr>
        <w:spacing w:before="40" w:after="0" w:line="240" w:lineRule="auto"/>
      </w:pPr>
      <w:r>
        <w:t>___</w:t>
      </w:r>
      <w:r w:rsidR="00CC6EBB">
        <w:t>/</w:t>
      </w:r>
      <w:r>
        <w:t xml:space="preserve">5 </w:t>
      </w:r>
      <w:r w:rsidR="00CC6EBB">
        <w:tab/>
      </w:r>
      <w:r>
        <w:t>In-text citations in proper APA format.</w:t>
      </w:r>
    </w:p>
    <w:p w:rsidR="006A411C" w:rsidRDefault="006A411C" w:rsidP="006A411C">
      <w:pPr>
        <w:spacing w:before="40" w:after="0" w:line="240" w:lineRule="auto"/>
      </w:pPr>
      <w:proofErr w:type="gramStart"/>
      <w:r>
        <w:t>___</w:t>
      </w:r>
      <w:r w:rsidR="00CC6EBB">
        <w:t>/</w:t>
      </w:r>
      <w:r>
        <w:t xml:space="preserve">5 </w:t>
      </w:r>
      <w:r w:rsidR="00CC6EBB">
        <w:tab/>
      </w:r>
      <w:r>
        <w:t>Reference Page</w:t>
      </w:r>
      <w:r w:rsidR="00BB31DB">
        <w:t>- comprehensive for all members</w:t>
      </w:r>
      <w:r>
        <w:t xml:space="preserve"> in proper APA format.</w:t>
      </w:r>
      <w:proofErr w:type="gramEnd"/>
    </w:p>
    <w:p w:rsidR="006A411C" w:rsidRDefault="006A411C" w:rsidP="00262F9E">
      <w:pPr>
        <w:spacing w:after="0" w:line="240" w:lineRule="auto"/>
        <w:rPr>
          <w:b/>
          <w:bCs/>
        </w:rPr>
      </w:pPr>
    </w:p>
    <w:p w:rsidR="007A557C" w:rsidRDefault="007A557C" w:rsidP="00262F9E">
      <w:pPr>
        <w:spacing w:after="0" w:line="240" w:lineRule="auto"/>
        <w:rPr>
          <w:b/>
          <w:bCs/>
        </w:rPr>
      </w:pPr>
    </w:p>
    <w:p w:rsidR="007A557C" w:rsidRDefault="007A557C" w:rsidP="00262F9E">
      <w:pPr>
        <w:spacing w:after="0" w:line="240" w:lineRule="auto"/>
        <w:rPr>
          <w:b/>
          <w:bCs/>
        </w:rPr>
      </w:pPr>
    </w:p>
    <w:p w:rsidR="007A557C" w:rsidRDefault="007A557C" w:rsidP="00262F9E">
      <w:pPr>
        <w:spacing w:after="0" w:line="240" w:lineRule="auto"/>
        <w:rPr>
          <w:b/>
          <w:bCs/>
        </w:rPr>
      </w:pPr>
    </w:p>
    <w:p w:rsidR="00262F9E" w:rsidRPr="00262F9E" w:rsidRDefault="00BB31DB" w:rsidP="00262F9E">
      <w:pPr>
        <w:spacing w:after="0" w:line="240" w:lineRule="auto"/>
        <w:rPr>
          <w:b/>
          <w:bCs/>
        </w:rPr>
      </w:pPr>
      <w:r>
        <w:rPr>
          <w:b/>
          <w:bCs/>
        </w:rPr>
        <w:lastRenderedPageBreak/>
        <w:t xml:space="preserve"> REFERENCES and RELIABILITY</w:t>
      </w:r>
    </w:p>
    <w:p w:rsidR="007A557C" w:rsidRDefault="00262F9E" w:rsidP="008A6890">
      <w:pPr>
        <w:spacing w:after="0" w:line="240" w:lineRule="auto"/>
        <w:rPr>
          <w:b/>
          <w:bCs/>
          <w:color w:val="FF0000"/>
          <w:sz w:val="24"/>
          <w:szCs w:val="24"/>
        </w:rPr>
      </w:pPr>
      <w:r>
        <w:t>___</w:t>
      </w:r>
      <w:r w:rsidR="00CC6EBB">
        <w:t>/</w:t>
      </w:r>
      <w:r w:rsidR="00206A2C">
        <w:t>8</w:t>
      </w:r>
      <w:r w:rsidR="00CC6EBB">
        <w:tab/>
      </w:r>
      <w:r w:rsidR="00BB31DB">
        <w:t xml:space="preserve">Not only a </w:t>
      </w:r>
      <w:r w:rsidR="007A557C">
        <w:t>complete list of all references used by every team member in a single document.  Must</w:t>
      </w:r>
      <w:r w:rsidR="00BB31DB">
        <w:t xml:space="preserve"> start on new page and</w:t>
      </w:r>
      <w:r w:rsidR="007A557C">
        <w:t xml:space="preserve"> be in correct and complete APA format, this means all sources are listed in alphabetical order by last name of </w:t>
      </w:r>
      <w:r w:rsidR="00BB31DB">
        <w:t xml:space="preserve">author, and/or name of website. Have </w:t>
      </w:r>
      <w:proofErr w:type="spellStart"/>
      <w:r w:rsidR="007A557C">
        <w:t>doi</w:t>
      </w:r>
      <w:proofErr w:type="spellEnd"/>
      <w:r w:rsidR="007A557C">
        <w:t xml:space="preserve"> or </w:t>
      </w:r>
      <w:proofErr w:type="spellStart"/>
      <w:proofErr w:type="gramStart"/>
      <w:r w:rsidR="007A557C">
        <w:t>url</w:t>
      </w:r>
      <w:proofErr w:type="spellEnd"/>
      <w:proofErr w:type="gramEnd"/>
      <w:r w:rsidR="007A557C">
        <w:t xml:space="preserve"> if applicable, </w:t>
      </w:r>
      <w:r w:rsidR="008A6890">
        <w:t>and websites correctly</w:t>
      </w:r>
      <w:r w:rsidR="00BB31DB">
        <w:t>/completely</w:t>
      </w:r>
      <w:r w:rsidR="008A6890">
        <w:t xml:space="preserve"> formatted.</w:t>
      </w:r>
      <w:r w:rsidR="00BB31DB">
        <w:t xml:space="preserve"> SOURCES MUST BE RELIABLE. 2 points deducted for each unreliable source up to 8 points.</w:t>
      </w:r>
    </w:p>
    <w:p w:rsidR="00BB31DB" w:rsidRDefault="00BB31DB" w:rsidP="008A6890">
      <w:pPr>
        <w:pStyle w:val="Heading2"/>
        <w:spacing w:line="240" w:lineRule="auto"/>
        <w:rPr>
          <w:b/>
          <w:bCs/>
          <w:color w:val="FF0000"/>
          <w:sz w:val="24"/>
          <w:szCs w:val="24"/>
        </w:rPr>
      </w:pPr>
    </w:p>
    <w:p w:rsidR="008A6890" w:rsidRPr="006A411C" w:rsidRDefault="008A6890" w:rsidP="008A6890">
      <w:pPr>
        <w:pStyle w:val="Heading2"/>
        <w:spacing w:line="240" w:lineRule="auto"/>
        <w:rPr>
          <w:b/>
          <w:bCs/>
          <w:color w:val="auto"/>
          <w:sz w:val="24"/>
          <w:szCs w:val="24"/>
        </w:rPr>
      </w:pPr>
      <w:r>
        <w:rPr>
          <w:b/>
          <w:bCs/>
          <w:color w:val="FF0000"/>
          <w:sz w:val="24"/>
          <w:szCs w:val="24"/>
        </w:rPr>
        <w:t>Overall Report</w:t>
      </w:r>
      <w:r w:rsidRPr="001E4166">
        <w:rPr>
          <w:b/>
          <w:bCs/>
          <w:color w:val="FF0000"/>
          <w:sz w:val="24"/>
          <w:szCs w:val="24"/>
        </w:rPr>
        <w:t>:</w:t>
      </w:r>
      <w:r w:rsidRPr="001E4166">
        <w:rPr>
          <w:b/>
          <w:bCs/>
          <w:color w:val="FF0000"/>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t xml:space="preserve">                         </w:t>
      </w:r>
      <w:r w:rsidRPr="001E4166">
        <w:rPr>
          <w:b/>
          <w:color w:val="FF0000"/>
          <w:sz w:val="24"/>
          <w:szCs w:val="24"/>
        </w:rPr>
        <w:t>Total: _____</w:t>
      </w:r>
      <w:r>
        <w:rPr>
          <w:b/>
          <w:color w:val="FF0000"/>
          <w:sz w:val="24"/>
          <w:szCs w:val="24"/>
        </w:rPr>
        <w:t>/15</w:t>
      </w:r>
    </w:p>
    <w:p w:rsidR="008A6890" w:rsidRDefault="008A6890" w:rsidP="008A6890">
      <w:pPr>
        <w:spacing w:before="40" w:after="0" w:line="240" w:lineRule="auto"/>
        <w:jc w:val="both"/>
        <w:rPr>
          <w:rFonts w:ascii="Calibri" w:hAnsi="Calibri" w:cs="Calibri"/>
          <w:b/>
        </w:rPr>
      </w:pPr>
      <w:r>
        <w:rPr>
          <w:rFonts w:ascii="Calibri" w:hAnsi="Calibri" w:cs="Calibri"/>
          <w:b/>
        </w:rPr>
        <w:t>Formatting:</w:t>
      </w:r>
    </w:p>
    <w:p w:rsidR="008A6890" w:rsidRDefault="008A6890" w:rsidP="008A6890">
      <w:pPr>
        <w:pStyle w:val="NoSpacing"/>
        <w:spacing w:before="40"/>
        <w:ind w:left="792" w:hanging="792"/>
      </w:pPr>
      <w:r>
        <w:t>___/0.5</w:t>
      </w:r>
      <w:r>
        <w:tab/>
      </w:r>
      <w:r w:rsidRPr="00D05D86">
        <w:t>Page format: 1-inch margins top, bottom, left and right.</w:t>
      </w:r>
    </w:p>
    <w:p w:rsidR="008A6890" w:rsidRDefault="008A6890" w:rsidP="008A6890">
      <w:pPr>
        <w:pStyle w:val="NoSpacing"/>
        <w:spacing w:before="40"/>
        <w:ind w:left="792" w:hanging="792"/>
      </w:pPr>
      <w:r>
        <w:t>___/0.5</w:t>
      </w:r>
      <w:r>
        <w:tab/>
        <w:t xml:space="preserve">12 – point, Times New Roman font </w:t>
      </w:r>
    </w:p>
    <w:p w:rsidR="008A6890" w:rsidRPr="00D05D86" w:rsidRDefault="008A6890" w:rsidP="008A6890">
      <w:pPr>
        <w:pStyle w:val="NoSpacing"/>
        <w:spacing w:before="40"/>
        <w:ind w:left="792" w:hanging="792"/>
      </w:pPr>
      <w:r>
        <w:t>___/0.5</w:t>
      </w:r>
      <w:r>
        <w:tab/>
      </w:r>
      <w:r w:rsidRPr="00D05D86">
        <w:t>Headings only should be bold, no space between heading and text</w:t>
      </w:r>
    </w:p>
    <w:p w:rsidR="008A6890" w:rsidRPr="00D05D86" w:rsidRDefault="008A6890" w:rsidP="008A6890">
      <w:pPr>
        <w:pStyle w:val="NoSpacing"/>
        <w:spacing w:before="40"/>
        <w:ind w:left="792" w:hanging="792"/>
      </w:pPr>
      <w:r>
        <w:t>___/0.5</w:t>
      </w:r>
      <w:r>
        <w:tab/>
      </w:r>
      <w:r w:rsidRPr="00D05D86">
        <w:t>Single space paragraphs.</w:t>
      </w:r>
    </w:p>
    <w:p w:rsidR="008A6890" w:rsidRPr="00D05D86" w:rsidRDefault="008A6890" w:rsidP="008A6890">
      <w:pPr>
        <w:pStyle w:val="NoSpacing"/>
        <w:spacing w:before="40"/>
        <w:ind w:left="792" w:hanging="792"/>
      </w:pPr>
      <w:r>
        <w:t>___/0.5</w:t>
      </w:r>
      <w:r>
        <w:tab/>
        <w:t>D</w:t>
      </w:r>
      <w:r w:rsidRPr="00D05D86">
        <w:t>ouble space between paragraphs, do not indent</w:t>
      </w:r>
    </w:p>
    <w:p w:rsidR="008A6890" w:rsidRPr="00D05D86" w:rsidRDefault="008A6890" w:rsidP="008A6890">
      <w:pPr>
        <w:pStyle w:val="NoSpacing"/>
        <w:spacing w:before="40"/>
        <w:ind w:left="792" w:hanging="792"/>
      </w:pPr>
      <w:r>
        <w:t>___/0.5</w:t>
      </w:r>
      <w:r>
        <w:tab/>
      </w:r>
      <w:r w:rsidRPr="00D05D86">
        <w:t>Page number at bottom right of every page</w:t>
      </w:r>
    </w:p>
    <w:p w:rsidR="008A6890" w:rsidRDefault="008A6890" w:rsidP="008A6890">
      <w:pPr>
        <w:tabs>
          <w:tab w:val="right" w:pos="8640"/>
        </w:tabs>
        <w:spacing w:before="40" w:after="0" w:line="240" w:lineRule="auto"/>
        <w:rPr>
          <w:bCs/>
        </w:rPr>
      </w:pPr>
    </w:p>
    <w:p w:rsidR="008A6890" w:rsidRPr="00D05D86" w:rsidRDefault="008A6890" w:rsidP="008A6890">
      <w:pPr>
        <w:pStyle w:val="NoSpacing"/>
        <w:spacing w:before="40"/>
        <w:rPr>
          <w:b/>
        </w:rPr>
      </w:pPr>
      <w:r w:rsidRPr="00D05D86">
        <w:rPr>
          <w:b/>
        </w:rPr>
        <w:t>Order of Content in the Report</w:t>
      </w:r>
    </w:p>
    <w:p w:rsidR="008A6890" w:rsidRDefault="008A6890" w:rsidP="008A6890">
      <w:pPr>
        <w:pStyle w:val="NoSpacing"/>
        <w:spacing w:before="40"/>
        <w:rPr>
          <w:b/>
          <w:bCs/>
        </w:rPr>
      </w:pPr>
      <w:r>
        <w:t xml:space="preserve">___/2 </w:t>
      </w:r>
      <w:r>
        <w:tab/>
        <w:t>Documents are in the order outlined in the guidelines.</w:t>
      </w:r>
    </w:p>
    <w:p w:rsidR="008A6890" w:rsidRDefault="008A6890" w:rsidP="008A6890">
      <w:pPr>
        <w:pStyle w:val="NoSpacing"/>
        <w:spacing w:before="40"/>
        <w:rPr>
          <w:b/>
          <w:bCs/>
        </w:rPr>
      </w:pPr>
    </w:p>
    <w:p w:rsidR="008A6890" w:rsidRPr="00A83A84" w:rsidRDefault="008A6890" w:rsidP="008A6890">
      <w:pPr>
        <w:spacing w:before="40" w:after="0" w:line="240" w:lineRule="auto"/>
        <w:ind w:left="792" w:hanging="792"/>
        <w:rPr>
          <w:b/>
          <w:bCs/>
        </w:rPr>
      </w:pPr>
      <w:r w:rsidRPr="00A83A84">
        <w:rPr>
          <w:b/>
          <w:bCs/>
        </w:rPr>
        <w:t>Conventions and Language:</w:t>
      </w:r>
    </w:p>
    <w:p w:rsidR="008A6890" w:rsidRDefault="008A6890" w:rsidP="008A6890">
      <w:pPr>
        <w:widowControl w:val="0"/>
        <w:pBdr>
          <w:top w:val="nil"/>
          <w:left w:val="nil"/>
          <w:bottom w:val="nil"/>
          <w:right w:val="nil"/>
          <w:between w:val="nil"/>
        </w:pBdr>
        <w:spacing w:before="40" w:after="0" w:line="240" w:lineRule="auto"/>
      </w:pPr>
      <w:r>
        <w:t xml:space="preserve">___/5 </w:t>
      </w:r>
      <w:r>
        <w:tab/>
      </w:r>
      <w:r w:rsidRPr="006D74B3">
        <w:t>Demonstrates thorough control of</w:t>
      </w:r>
      <w:r>
        <w:t xml:space="preserve"> language and writing</w:t>
      </w:r>
      <w:r w:rsidRPr="006D74B3">
        <w:t xml:space="preserve"> conventions with </w:t>
      </w:r>
      <w:r>
        <w:t xml:space="preserve">few errors, </w:t>
      </w:r>
      <w:r w:rsidRPr="006D74B3">
        <w:t xml:space="preserve">and </w:t>
      </w:r>
      <w:r>
        <w:t xml:space="preserve">lacks any spelling, </w:t>
      </w:r>
      <w:r>
        <w:tab/>
        <w:t>grammar, syntax or typographic errors.</w:t>
      </w:r>
    </w:p>
    <w:p w:rsidR="008A6890" w:rsidRPr="00445C27" w:rsidRDefault="008A6890" w:rsidP="008A6890">
      <w:pPr>
        <w:widowControl w:val="0"/>
        <w:pBdr>
          <w:top w:val="nil"/>
          <w:left w:val="nil"/>
          <w:bottom w:val="nil"/>
          <w:right w:val="nil"/>
          <w:between w:val="nil"/>
        </w:pBdr>
        <w:spacing w:before="40" w:after="0" w:line="240" w:lineRule="auto"/>
      </w:pPr>
      <w:r>
        <w:t xml:space="preserve">___/5 </w:t>
      </w:r>
      <w:r>
        <w:tab/>
      </w:r>
      <w:r w:rsidRPr="006D74B3">
        <w:t>Language</w:t>
      </w:r>
      <w:r>
        <w:t xml:space="preserve"> used</w:t>
      </w:r>
      <w:r w:rsidRPr="006D74B3">
        <w:t xml:space="preserve"> is clear, concise </w:t>
      </w:r>
      <w:r>
        <w:t xml:space="preserve">and provides an easy to read and understand explanation of the process the </w:t>
      </w:r>
      <w:r>
        <w:tab/>
        <w:t xml:space="preserve">team used and the design selected, including explaining clearly why the final design both meets the project’s </w:t>
      </w:r>
      <w:r>
        <w:tab/>
        <w:t>Design Statement, and explains why this is the best design solution.</w:t>
      </w:r>
    </w:p>
    <w:p w:rsidR="0052386B" w:rsidRDefault="0052386B" w:rsidP="0052386B">
      <w:pPr>
        <w:spacing w:after="0" w:line="240" w:lineRule="auto"/>
        <w:rPr>
          <w:rFonts w:ascii="Times New Roman" w:hAnsi="Times New Roman" w:cs="Times New Roman"/>
          <w:b/>
          <w:bCs/>
          <w:sz w:val="24"/>
          <w:szCs w:val="24"/>
        </w:rPr>
      </w:pPr>
    </w:p>
    <w:p w:rsidR="0052386B" w:rsidRDefault="0052386B" w:rsidP="0052386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TOTAL REPORT GRADE (less 5 pts pair/trio grade):____________/95</w:t>
      </w:r>
    </w:p>
    <w:p w:rsidR="008A6890" w:rsidRDefault="008A6890" w:rsidP="007A557C">
      <w:pPr>
        <w:rPr>
          <w:b/>
          <w:bCs/>
          <w:color w:val="FF0000"/>
          <w:sz w:val="24"/>
          <w:szCs w:val="24"/>
        </w:rPr>
      </w:pPr>
    </w:p>
    <w:p w:rsidR="008A6890" w:rsidRDefault="006A411C" w:rsidP="008A6890">
      <w:pPr>
        <w:rPr>
          <w:rFonts w:asciiTheme="majorHAnsi" w:eastAsiaTheme="majorEastAsia" w:hAnsiTheme="majorHAnsi" w:cstheme="majorBidi"/>
          <w:b/>
          <w:bCs/>
          <w:color w:val="FF0000"/>
          <w:sz w:val="24"/>
          <w:szCs w:val="24"/>
        </w:rPr>
      </w:pPr>
      <w:r>
        <w:rPr>
          <w:b/>
          <w:bCs/>
          <w:color w:val="FF0000"/>
          <w:sz w:val="24"/>
          <w:szCs w:val="24"/>
        </w:rPr>
        <w:t>Pair/Trio</w:t>
      </w:r>
      <w:r w:rsidR="008C4A90">
        <w:rPr>
          <w:b/>
          <w:bCs/>
          <w:color w:val="FF0000"/>
          <w:sz w:val="24"/>
          <w:szCs w:val="24"/>
        </w:rPr>
        <w:t xml:space="preserve"> Content</w:t>
      </w:r>
      <w:r w:rsidR="00DC2E73" w:rsidRPr="001E4166">
        <w:rPr>
          <w:b/>
          <w:bCs/>
          <w:color w:val="FF0000"/>
          <w:sz w:val="24"/>
          <w:szCs w:val="24"/>
        </w:rPr>
        <w:t>:</w:t>
      </w:r>
      <w:r w:rsidR="00DC2E73" w:rsidRPr="001E4166">
        <w:rPr>
          <w:b/>
          <w:bCs/>
          <w:color w:val="FF0000"/>
          <w:sz w:val="24"/>
          <w:szCs w:val="24"/>
        </w:rPr>
        <w:tab/>
      </w:r>
      <w:r w:rsidR="007A557C">
        <w:rPr>
          <w:b/>
          <w:bCs/>
          <w:color w:val="FF0000"/>
          <w:sz w:val="24"/>
          <w:szCs w:val="24"/>
        </w:rPr>
        <w:t>(pair/trio grade only)</w:t>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8A6890">
        <w:rPr>
          <w:b/>
          <w:bCs/>
          <w:sz w:val="24"/>
          <w:szCs w:val="24"/>
        </w:rPr>
        <w:t xml:space="preserve">               </w:t>
      </w:r>
      <w:proofErr w:type="gramStart"/>
      <w:r w:rsidR="008A6890" w:rsidRPr="001E4166">
        <w:rPr>
          <w:b/>
          <w:color w:val="FF0000"/>
          <w:sz w:val="24"/>
          <w:szCs w:val="24"/>
        </w:rPr>
        <w:t>Total</w:t>
      </w:r>
      <w:proofErr w:type="gramEnd"/>
      <w:r w:rsidR="008A6890" w:rsidRPr="001E4166">
        <w:rPr>
          <w:b/>
          <w:color w:val="FF0000"/>
          <w:sz w:val="24"/>
          <w:szCs w:val="24"/>
        </w:rPr>
        <w:t>: _____</w:t>
      </w:r>
      <w:r w:rsidR="008A6890">
        <w:rPr>
          <w:b/>
          <w:color w:val="FF0000"/>
          <w:sz w:val="24"/>
          <w:szCs w:val="24"/>
        </w:rPr>
        <w:t>/5</w:t>
      </w:r>
      <w:r w:rsidR="008A6890">
        <w:rPr>
          <w:b/>
          <w:bCs/>
          <w:sz w:val="24"/>
          <w:szCs w:val="24"/>
        </w:rPr>
        <w:tab/>
      </w:r>
      <w:r w:rsidR="00DC2E73">
        <w:rPr>
          <w:b/>
          <w:bCs/>
          <w:sz w:val="24"/>
          <w:szCs w:val="24"/>
        </w:rPr>
        <w:t xml:space="preserve">                 </w:t>
      </w:r>
    </w:p>
    <w:p w:rsidR="006A411C" w:rsidRPr="008A6890" w:rsidRDefault="00BB31DB" w:rsidP="008A6890">
      <w:pPr>
        <w:rPr>
          <w:rFonts w:asciiTheme="majorHAnsi" w:eastAsiaTheme="majorEastAsia" w:hAnsiTheme="majorHAnsi" w:cstheme="majorBidi"/>
          <w:b/>
          <w:bCs/>
          <w:color w:val="FF0000"/>
          <w:sz w:val="24"/>
          <w:szCs w:val="24"/>
        </w:rPr>
      </w:pPr>
      <w:r>
        <w:rPr>
          <w:b/>
          <w:bCs/>
        </w:rPr>
        <w:t>Appendix F-G</w:t>
      </w:r>
      <w:r w:rsidR="006A411C" w:rsidRPr="00262F9E">
        <w:rPr>
          <w:b/>
          <w:bCs/>
        </w:rPr>
        <w:t>:</w:t>
      </w:r>
      <w:r w:rsidR="007A557C">
        <w:rPr>
          <w:b/>
          <w:bCs/>
        </w:rPr>
        <w:t xml:space="preserve"> Alternative</w:t>
      </w:r>
      <w:r w:rsidR="006A411C" w:rsidRPr="00262F9E">
        <w:rPr>
          <w:b/>
          <w:bCs/>
        </w:rPr>
        <w:t xml:space="preserve"> Viable Design Reports</w:t>
      </w:r>
    </w:p>
    <w:p w:rsidR="008C4A90" w:rsidRPr="00262F9E" w:rsidRDefault="008C4A90" w:rsidP="006A411C">
      <w:pPr>
        <w:spacing w:after="0" w:line="240" w:lineRule="auto"/>
        <w:rPr>
          <w:b/>
          <w:bCs/>
        </w:rPr>
      </w:pPr>
      <w:r>
        <w:t xml:space="preserve">Included </w:t>
      </w:r>
      <w:r w:rsidR="007A557C">
        <w:t xml:space="preserve">the Alternative </w:t>
      </w:r>
      <w:r>
        <w:t>Viable Design Report</w:t>
      </w:r>
      <w:r w:rsidR="007A557C">
        <w:t>s for all pairs/trios</w:t>
      </w:r>
    </w:p>
    <w:p w:rsidR="00164562" w:rsidRPr="008A6890" w:rsidRDefault="006A411C" w:rsidP="006A411C">
      <w:pPr>
        <w:spacing w:after="0" w:line="240" w:lineRule="auto"/>
        <w:rPr>
          <w:b/>
          <w:color w:val="FF0000"/>
        </w:rPr>
      </w:pPr>
      <w:r>
        <w:t>___</w:t>
      </w:r>
      <w:r w:rsidR="00CC6EBB">
        <w:t>/</w:t>
      </w:r>
      <w:r>
        <w:t>5</w:t>
      </w:r>
      <w:r w:rsidR="00164562">
        <w:tab/>
      </w:r>
      <w:r>
        <w:t>Pair/Trio 1</w:t>
      </w:r>
      <w:r w:rsidR="00164562">
        <w:t xml:space="preserve"> Names:</w:t>
      </w:r>
      <w:r w:rsidR="008A6890">
        <w:t xml:space="preserve">                                                                                   </w:t>
      </w:r>
      <w:r w:rsidR="008A6890">
        <w:tab/>
      </w:r>
      <w:r w:rsidR="008A6890">
        <w:rPr>
          <w:b/>
          <w:color w:val="FF0000"/>
        </w:rPr>
        <w:t>TOTAL REPORT</w:t>
      </w:r>
      <w:proofErr w:type="gramStart"/>
      <w:r w:rsidR="008A6890">
        <w:rPr>
          <w:b/>
          <w:color w:val="FF0000"/>
        </w:rPr>
        <w:t>:_</w:t>
      </w:r>
      <w:proofErr w:type="gramEnd"/>
      <w:r w:rsidR="008A6890">
        <w:rPr>
          <w:b/>
          <w:color w:val="FF0000"/>
        </w:rPr>
        <w:t>_____/100</w:t>
      </w:r>
    </w:p>
    <w:p w:rsidR="00164562" w:rsidRDefault="006A411C" w:rsidP="006A411C">
      <w:pPr>
        <w:spacing w:after="0" w:line="240" w:lineRule="auto"/>
      </w:pPr>
      <w:r>
        <w:t>___</w:t>
      </w:r>
      <w:r w:rsidR="00164562">
        <w:t>/</w:t>
      </w:r>
      <w:r>
        <w:t xml:space="preserve">5 </w:t>
      </w:r>
      <w:r w:rsidR="00164562">
        <w:tab/>
      </w:r>
      <w:r>
        <w:t>Pair/Trio 2</w:t>
      </w:r>
      <w:r w:rsidR="00164562">
        <w:t xml:space="preserve"> Names:</w:t>
      </w:r>
      <w:r w:rsidR="008A6890">
        <w:tab/>
      </w:r>
      <w:r w:rsidR="008A6890">
        <w:tab/>
      </w:r>
      <w:r w:rsidR="008A6890">
        <w:tab/>
      </w:r>
      <w:r w:rsidR="008A6890">
        <w:tab/>
      </w:r>
      <w:r w:rsidR="008A6890">
        <w:tab/>
      </w:r>
      <w:r w:rsidR="008A6890">
        <w:tab/>
        <w:t xml:space="preserve">   </w:t>
      </w:r>
      <w:r w:rsidR="008A6890">
        <w:tab/>
      </w:r>
      <w:r w:rsidR="008A6890">
        <w:rPr>
          <w:b/>
          <w:color w:val="FF0000"/>
        </w:rPr>
        <w:t>TOTAL REPORT</w:t>
      </w:r>
      <w:proofErr w:type="gramStart"/>
      <w:r w:rsidR="008A6890">
        <w:rPr>
          <w:b/>
          <w:color w:val="FF0000"/>
        </w:rPr>
        <w:t>:_</w:t>
      </w:r>
      <w:proofErr w:type="gramEnd"/>
      <w:r w:rsidR="008A6890">
        <w:rPr>
          <w:b/>
          <w:color w:val="FF0000"/>
        </w:rPr>
        <w:t>_____/100</w:t>
      </w:r>
      <w:r w:rsidR="008A6890">
        <w:tab/>
      </w:r>
    </w:p>
    <w:p w:rsidR="00164562" w:rsidRDefault="006A411C" w:rsidP="006A411C">
      <w:pPr>
        <w:spacing w:after="0" w:line="240" w:lineRule="auto"/>
      </w:pPr>
      <w:r>
        <w:t>___</w:t>
      </w:r>
      <w:r w:rsidR="00164562">
        <w:t>/5</w:t>
      </w:r>
      <w:r>
        <w:t xml:space="preserve"> </w:t>
      </w:r>
      <w:r w:rsidR="00164562">
        <w:tab/>
      </w:r>
      <w:r>
        <w:t>Pair/Trio 3 (if applicable)</w:t>
      </w:r>
      <w:r w:rsidR="00164562">
        <w:t xml:space="preserve"> Names:</w:t>
      </w:r>
      <w:r w:rsidR="008A6890">
        <w:tab/>
      </w:r>
      <w:r w:rsidR="008A6890">
        <w:tab/>
      </w:r>
      <w:r w:rsidR="008A6890">
        <w:tab/>
      </w:r>
      <w:r w:rsidR="008A6890">
        <w:tab/>
      </w:r>
      <w:r w:rsidR="008A6890">
        <w:tab/>
      </w:r>
      <w:r w:rsidR="008A6890">
        <w:rPr>
          <w:b/>
          <w:color w:val="FF0000"/>
        </w:rPr>
        <w:t>TOTAL REPORT</w:t>
      </w:r>
      <w:proofErr w:type="gramStart"/>
      <w:r w:rsidR="008A6890">
        <w:rPr>
          <w:b/>
          <w:color w:val="FF0000"/>
        </w:rPr>
        <w:t>:_</w:t>
      </w:r>
      <w:proofErr w:type="gramEnd"/>
      <w:r w:rsidR="008A6890">
        <w:rPr>
          <w:b/>
          <w:color w:val="FF0000"/>
        </w:rPr>
        <w:t>_____/100</w:t>
      </w:r>
    </w:p>
    <w:p w:rsidR="00983F40" w:rsidRDefault="00983F40" w:rsidP="00164562"/>
    <w:p w:rsidR="00983F40" w:rsidRDefault="00983F40" w:rsidP="006A411C">
      <w:pPr>
        <w:spacing w:after="0" w:line="240" w:lineRule="auto"/>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52386B" w:rsidRDefault="0052386B" w:rsidP="008A6890">
      <w:pPr>
        <w:spacing w:after="0" w:line="240" w:lineRule="auto"/>
        <w:rPr>
          <w:rFonts w:ascii="Times New Roman" w:hAnsi="Times New Roman" w:cs="Times New Roman"/>
          <w:b/>
          <w:bCs/>
          <w:sz w:val="24"/>
          <w:szCs w:val="24"/>
        </w:rPr>
      </w:pPr>
    </w:p>
    <w:p w:rsidR="008A6890" w:rsidRPr="008A4272" w:rsidRDefault="008A6890" w:rsidP="008A6890">
      <w:pPr>
        <w:spacing w:after="0" w:line="240" w:lineRule="auto"/>
        <w:rPr>
          <w:rFonts w:ascii="Times New Roman" w:hAnsi="Times New Roman" w:cs="Times New Roman"/>
          <w:b/>
          <w:bCs/>
          <w:sz w:val="24"/>
          <w:szCs w:val="24"/>
        </w:rPr>
      </w:pPr>
      <w:r w:rsidRPr="008A4272">
        <w:rPr>
          <w:rFonts w:ascii="Times New Roman" w:hAnsi="Times New Roman" w:cs="Times New Roman"/>
          <w:b/>
          <w:bCs/>
          <w:sz w:val="24"/>
          <w:szCs w:val="24"/>
        </w:rPr>
        <w:t>Appendice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A: Require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Requirements Structure</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Project Requirements List and Just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B: Verification of Requirements</w:t>
      </w:r>
      <w:r>
        <w:rPr>
          <w:rFonts w:ascii="Times New Roman" w:hAnsi="Times New Roman" w:cs="Times New Roman"/>
          <w:sz w:val="24"/>
          <w:szCs w:val="24"/>
        </w:rPr>
        <w:t xml:space="preserve">  </w:t>
      </w:r>
    </w:p>
    <w:p w:rsidR="008A6890" w:rsidRPr="008A4272" w:rsidRDefault="00761809" w:rsidP="008A6890">
      <w:pPr>
        <w:pStyle w:val="ListParagraph"/>
        <w:numPr>
          <w:ilvl w:val="1"/>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tart </w:t>
      </w:r>
      <w:proofErr w:type="gramStart"/>
      <w:r>
        <w:rPr>
          <w:rFonts w:ascii="Times New Roman" w:hAnsi="Times New Roman" w:cs="Times New Roman"/>
          <w:sz w:val="24"/>
          <w:szCs w:val="24"/>
        </w:rPr>
        <w:t xml:space="preserve">each </w:t>
      </w:r>
      <w:r w:rsidR="008A6890" w:rsidRPr="008A4272">
        <w:rPr>
          <w:rFonts w:ascii="Times New Roman" w:hAnsi="Times New Roman" w:cs="Times New Roman"/>
          <w:sz w:val="24"/>
          <w:szCs w:val="24"/>
        </w:rPr>
        <w:t>verification</w:t>
      </w:r>
      <w:proofErr w:type="gramEnd"/>
      <w:r w:rsidR="008A6890" w:rsidRPr="008A4272">
        <w:rPr>
          <w:rFonts w:ascii="Times New Roman" w:hAnsi="Times New Roman" w:cs="Times New Roman"/>
          <w:sz w:val="24"/>
          <w:szCs w:val="24"/>
        </w:rPr>
        <w:t xml:space="preserve"> on a new page with the requirement listed at the top of the page.</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Each team member needs to write verifications for AT LEAST two require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ll requirements, including System level requirements, need ver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C: Supporting Docu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Model results, Code, CAD Models, used for the ver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D: Cost Analysi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 xml:space="preserve">Make a convincing case for how much you expect each part/feature to cost based on existing technology/materials etc. For standard parts, you can include links to where you would purchase the parts and how much they cost. For custom parts, estimate the cost based on materials, labor, shipping, etc. Report final cost estimates in the </w:t>
      </w:r>
      <w:r w:rsidRPr="008A4272">
        <w:rPr>
          <w:rFonts w:ascii="Times New Roman" w:hAnsi="Times New Roman" w:cs="Times New Roman"/>
          <w:b/>
          <w:bCs/>
          <w:sz w:val="24"/>
          <w:szCs w:val="24"/>
        </w:rPr>
        <w:t>Design Description</w:t>
      </w:r>
      <w:r w:rsidRPr="008A4272">
        <w:rPr>
          <w:rFonts w:ascii="Times New Roman" w:hAnsi="Times New Roman" w:cs="Times New Roman"/>
          <w:sz w:val="24"/>
          <w:szCs w:val="24"/>
        </w:rPr>
        <w:t xml:space="preserve"> section and refer to this appendix.</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E: Evaluation Matrix</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Show the completed Evaluation Matrix for all the Viable Designs and the Final Design.</w:t>
      </w:r>
    </w:p>
    <w:p w:rsidR="008A6890" w:rsidRPr="00BB31DB" w:rsidRDefault="008A6890" w:rsidP="008A6890">
      <w:pPr>
        <w:pStyle w:val="ListParagraph"/>
        <w:numPr>
          <w:ilvl w:val="0"/>
          <w:numId w:val="3"/>
        </w:numPr>
        <w:spacing w:after="0" w:line="240" w:lineRule="auto"/>
        <w:rPr>
          <w:rFonts w:ascii="Times New Roman" w:hAnsi="Times New Roman" w:cs="Times New Roman"/>
          <w:strike/>
          <w:color w:val="FF0000"/>
          <w:sz w:val="24"/>
          <w:szCs w:val="24"/>
        </w:rPr>
      </w:pPr>
      <w:r w:rsidRPr="00BB31DB">
        <w:rPr>
          <w:rFonts w:ascii="Times New Roman" w:hAnsi="Times New Roman" w:cs="Times New Roman"/>
          <w:strike/>
          <w:color w:val="FF0000"/>
          <w:sz w:val="24"/>
          <w:szCs w:val="24"/>
        </w:rPr>
        <w:t>Appendix F: Research Table</w:t>
      </w:r>
    </w:p>
    <w:p w:rsidR="008A6890" w:rsidRPr="00BB31DB" w:rsidRDefault="008A6890" w:rsidP="008A6890">
      <w:pPr>
        <w:pStyle w:val="ListParagraph"/>
        <w:numPr>
          <w:ilvl w:val="1"/>
          <w:numId w:val="3"/>
        </w:numPr>
        <w:spacing w:after="0" w:line="240" w:lineRule="auto"/>
        <w:rPr>
          <w:rFonts w:ascii="Times New Roman" w:hAnsi="Times New Roman" w:cs="Times New Roman"/>
          <w:strike/>
          <w:color w:val="FF0000"/>
          <w:sz w:val="24"/>
          <w:szCs w:val="24"/>
        </w:rPr>
      </w:pPr>
      <w:r w:rsidRPr="00BB31DB">
        <w:rPr>
          <w:rFonts w:ascii="Times New Roman" w:hAnsi="Times New Roman" w:cs="Times New Roman"/>
          <w:strike/>
          <w:color w:val="FF0000"/>
          <w:sz w:val="24"/>
          <w:szCs w:val="24"/>
        </w:rPr>
        <w:t>Include a research table for every source listed in the references.</w:t>
      </w:r>
    </w:p>
    <w:p w:rsidR="008A6890" w:rsidRPr="0052386B" w:rsidRDefault="008A6890" w:rsidP="008A6890">
      <w:pPr>
        <w:pStyle w:val="ListParagraph"/>
        <w:numPr>
          <w:ilvl w:val="0"/>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Appendix G-I: Viable Design Reports (one appendix for each report)</w:t>
      </w:r>
    </w:p>
    <w:p w:rsidR="008A6890" w:rsidRPr="0052386B" w:rsidRDefault="008A6890" w:rsidP="008A6890">
      <w:pPr>
        <w:pStyle w:val="ListParagraph"/>
        <w:numPr>
          <w:ilvl w:val="1"/>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All team members should include their original Viable Design Report as an appendix. Any instructor feedback should be incorporated into the rest of the Final Design Report.</w:t>
      </w:r>
    </w:p>
    <w:p w:rsidR="008A6890" w:rsidRDefault="008A6890" w:rsidP="006A411C">
      <w:pPr>
        <w:spacing w:after="0" w:line="240" w:lineRule="auto"/>
      </w:pPr>
    </w:p>
    <w:p w:rsidR="0052386B" w:rsidRDefault="0052386B" w:rsidP="006A411C">
      <w:pPr>
        <w:spacing w:after="0" w:line="240" w:lineRule="auto"/>
      </w:pPr>
    </w:p>
    <w:p w:rsidR="0052386B" w:rsidRPr="0052386B" w:rsidRDefault="0052386B" w:rsidP="006A411C">
      <w:pPr>
        <w:spacing w:after="0" w:line="240" w:lineRule="auto"/>
        <w:rPr>
          <w:color w:val="FF0000"/>
        </w:rPr>
      </w:pPr>
      <w:r>
        <w:t>(</w:t>
      </w:r>
      <w:r w:rsidR="00761809">
        <w:t>In Appendices--</w:t>
      </w:r>
      <w:r>
        <w:t>Black is graded by 112 TA/</w:t>
      </w:r>
      <w:proofErr w:type="gramStart"/>
      <w:r>
        <w:t>CEO ;</w:t>
      </w:r>
      <w:proofErr w:type="gramEnd"/>
      <w:r>
        <w:t xml:space="preserve"> </w:t>
      </w:r>
      <w:r>
        <w:rPr>
          <w:color w:val="FF0000"/>
        </w:rPr>
        <w:t>RED is graded by 104 instructor)</w:t>
      </w:r>
    </w:p>
    <w:sectPr w:rsidR="0052386B" w:rsidRPr="0052386B" w:rsidSect="00DC3242">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04A05"/>
    <w:multiLevelType w:val="hybridMultilevel"/>
    <w:tmpl w:val="1A4AC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A178A3"/>
    <w:multiLevelType w:val="hybridMultilevel"/>
    <w:tmpl w:val="AA52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551D131F"/>
    <w:multiLevelType w:val="hybridMultilevel"/>
    <w:tmpl w:val="8054AF3E"/>
    <w:lvl w:ilvl="0" w:tplc="85B286C2">
      <w:start w:val="1"/>
      <w:numFmt w:val="bullet"/>
      <w:lvlText w:val=""/>
      <w:lvlJc w:val="left"/>
      <w:pPr>
        <w:ind w:left="720" w:hanging="360"/>
      </w:pPr>
      <w:rPr>
        <w:rFonts w:ascii="Symbol" w:hAnsi="Symbol" w:hint="default"/>
      </w:rPr>
    </w:lvl>
    <w:lvl w:ilvl="1" w:tplc="4BFA477A">
      <w:start w:val="1"/>
      <w:numFmt w:val="lowerLetter"/>
      <w:lvlText w:val="%2."/>
      <w:lvlJc w:val="left"/>
      <w:pPr>
        <w:ind w:left="1440" w:hanging="360"/>
      </w:pPr>
    </w:lvl>
    <w:lvl w:ilvl="2" w:tplc="9BC449AC">
      <w:start w:val="1"/>
      <w:numFmt w:val="lowerRoman"/>
      <w:lvlText w:val="%3."/>
      <w:lvlJc w:val="right"/>
      <w:pPr>
        <w:ind w:left="2160" w:hanging="180"/>
      </w:pPr>
    </w:lvl>
    <w:lvl w:ilvl="3" w:tplc="A566D16C">
      <w:start w:val="1"/>
      <w:numFmt w:val="decimal"/>
      <w:lvlText w:val="%4."/>
      <w:lvlJc w:val="left"/>
      <w:pPr>
        <w:ind w:left="2880" w:hanging="360"/>
      </w:pPr>
    </w:lvl>
    <w:lvl w:ilvl="4" w:tplc="B8EA9EBA">
      <w:start w:val="1"/>
      <w:numFmt w:val="lowerLetter"/>
      <w:lvlText w:val="%5."/>
      <w:lvlJc w:val="left"/>
      <w:pPr>
        <w:ind w:left="3600" w:hanging="360"/>
      </w:pPr>
    </w:lvl>
    <w:lvl w:ilvl="5" w:tplc="CC1AA47A">
      <w:start w:val="1"/>
      <w:numFmt w:val="lowerRoman"/>
      <w:lvlText w:val="%6."/>
      <w:lvlJc w:val="right"/>
      <w:pPr>
        <w:ind w:left="4320" w:hanging="180"/>
      </w:pPr>
    </w:lvl>
    <w:lvl w:ilvl="6" w:tplc="7F044844">
      <w:start w:val="1"/>
      <w:numFmt w:val="decimal"/>
      <w:lvlText w:val="%7."/>
      <w:lvlJc w:val="left"/>
      <w:pPr>
        <w:ind w:left="5040" w:hanging="360"/>
      </w:pPr>
    </w:lvl>
    <w:lvl w:ilvl="7" w:tplc="B33A464E">
      <w:start w:val="1"/>
      <w:numFmt w:val="lowerLetter"/>
      <w:lvlText w:val="%8."/>
      <w:lvlJc w:val="left"/>
      <w:pPr>
        <w:ind w:left="5760" w:hanging="360"/>
      </w:pPr>
    </w:lvl>
    <w:lvl w:ilvl="8" w:tplc="9AA2C1D8">
      <w:start w:val="1"/>
      <w:numFmt w:val="lowerRoman"/>
      <w:lvlText w:val="%9."/>
      <w:lvlJc w:val="right"/>
      <w:pPr>
        <w:ind w:left="6480" w:hanging="180"/>
      </w:pPr>
    </w:lvl>
  </w:abstractNum>
  <w:abstractNum w:abstractNumId="3">
    <w:nsid w:val="637662AC"/>
    <w:multiLevelType w:val="hybridMultilevel"/>
    <w:tmpl w:val="004E0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F85691"/>
    <w:multiLevelType w:val="hybridMultilevel"/>
    <w:tmpl w:val="97D4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170271"/>
    <w:multiLevelType w:val="hybridMultilevel"/>
    <w:tmpl w:val="B8D0A508"/>
    <w:lvl w:ilvl="0" w:tplc="97BCA3D8">
      <w:start w:val="1"/>
      <w:numFmt w:val="bullet"/>
      <w:lvlText w:val=""/>
      <w:lvlJc w:val="left"/>
      <w:pPr>
        <w:ind w:left="720" w:hanging="360"/>
      </w:pPr>
      <w:rPr>
        <w:rFonts w:ascii="Symbol" w:hAnsi="Symbol" w:hint="default"/>
      </w:rPr>
    </w:lvl>
    <w:lvl w:ilvl="1" w:tplc="32B23838">
      <w:start w:val="1"/>
      <w:numFmt w:val="lowerLetter"/>
      <w:lvlText w:val="%2."/>
      <w:lvlJc w:val="left"/>
      <w:pPr>
        <w:ind w:left="1440" w:hanging="360"/>
      </w:pPr>
    </w:lvl>
    <w:lvl w:ilvl="2" w:tplc="0EFEA7EA">
      <w:start w:val="1"/>
      <w:numFmt w:val="lowerRoman"/>
      <w:lvlText w:val="%3."/>
      <w:lvlJc w:val="right"/>
      <w:pPr>
        <w:ind w:left="2160" w:hanging="180"/>
      </w:pPr>
    </w:lvl>
    <w:lvl w:ilvl="3" w:tplc="2BC6A104">
      <w:start w:val="1"/>
      <w:numFmt w:val="decimal"/>
      <w:lvlText w:val="%4."/>
      <w:lvlJc w:val="left"/>
      <w:pPr>
        <w:ind w:left="2880" w:hanging="360"/>
      </w:pPr>
    </w:lvl>
    <w:lvl w:ilvl="4" w:tplc="82043E22">
      <w:start w:val="1"/>
      <w:numFmt w:val="lowerLetter"/>
      <w:lvlText w:val="%5."/>
      <w:lvlJc w:val="left"/>
      <w:pPr>
        <w:ind w:left="3600" w:hanging="360"/>
      </w:pPr>
    </w:lvl>
    <w:lvl w:ilvl="5" w:tplc="001CAFCA">
      <w:start w:val="1"/>
      <w:numFmt w:val="lowerRoman"/>
      <w:lvlText w:val="%6."/>
      <w:lvlJc w:val="right"/>
      <w:pPr>
        <w:ind w:left="4320" w:hanging="180"/>
      </w:pPr>
    </w:lvl>
    <w:lvl w:ilvl="6" w:tplc="5C84BE28">
      <w:start w:val="1"/>
      <w:numFmt w:val="decimal"/>
      <w:lvlText w:val="%7."/>
      <w:lvlJc w:val="left"/>
      <w:pPr>
        <w:ind w:left="5040" w:hanging="360"/>
      </w:pPr>
    </w:lvl>
    <w:lvl w:ilvl="7" w:tplc="9376ADC6">
      <w:start w:val="1"/>
      <w:numFmt w:val="lowerLetter"/>
      <w:lvlText w:val="%8."/>
      <w:lvlJc w:val="left"/>
      <w:pPr>
        <w:ind w:left="5760" w:hanging="360"/>
      </w:pPr>
    </w:lvl>
    <w:lvl w:ilvl="8" w:tplc="2BDE6D4E">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M3MzM1tDA1MDKyMDdV0lEKTi0uzszPAykwqwUAPTUHSCwAAAA="/>
  </w:docVars>
  <w:rsids>
    <w:rsidRoot w:val="00091BDE"/>
    <w:rsid w:val="0000130C"/>
    <w:rsid w:val="00004019"/>
    <w:rsid w:val="00024BCD"/>
    <w:rsid w:val="00037EE1"/>
    <w:rsid w:val="00045D27"/>
    <w:rsid w:val="00046A20"/>
    <w:rsid w:val="00054612"/>
    <w:rsid w:val="000548C3"/>
    <w:rsid w:val="0006353B"/>
    <w:rsid w:val="00091BDE"/>
    <w:rsid w:val="00092B00"/>
    <w:rsid w:val="000D24DD"/>
    <w:rsid w:val="00106DC4"/>
    <w:rsid w:val="0011494C"/>
    <w:rsid w:val="00117151"/>
    <w:rsid w:val="001223D1"/>
    <w:rsid w:val="00142723"/>
    <w:rsid w:val="00153245"/>
    <w:rsid w:val="00164562"/>
    <w:rsid w:val="001A3A04"/>
    <w:rsid w:val="001A615B"/>
    <w:rsid w:val="001B6E95"/>
    <w:rsid w:val="001C10D6"/>
    <w:rsid w:val="001C117B"/>
    <w:rsid w:val="001C2C42"/>
    <w:rsid w:val="001C7E5B"/>
    <w:rsid w:val="001D32D5"/>
    <w:rsid w:val="001D5A60"/>
    <w:rsid w:val="001D76D0"/>
    <w:rsid w:val="001E4166"/>
    <w:rsid w:val="00206A2C"/>
    <w:rsid w:val="002255F7"/>
    <w:rsid w:val="00257BF7"/>
    <w:rsid w:val="00262F9E"/>
    <w:rsid w:val="00264DFB"/>
    <w:rsid w:val="00265B2D"/>
    <w:rsid w:val="002B49BD"/>
    <w:rsid w:val="002B5F90"/>
    <w:rsid w:val="002C6448"/>
    <w:rsid w:val="002D3AD6"/>
    <w:rsid w:val="002F30A5"/>
    <w:rsid w:val="0030757D"/>
    <w:rsid w:val="00312F29"/>
    <w:rsid w:val="00354586"/>
    <w:rsid w:val="0037615F"/>
    <w:rsid w:val="003A0634"/>
    <w:rsid w:val="003D3E98"/>
    <w:rsid w:val="003D76E1"/>
    <w:rsid w:val="0041321C"/>
    <w:rsid w:val="00432317"/>
    <w:rsid w:val="00445A57"/>
    <w:rsid w:val="00445C27"/>
    <w:rsid w:val="0047053F"/>
    <w:rsid w:val="0047156F"/>
    <w:rsid w:val="004A11EC"/>
    <w:rsid w:val="004A6D61"/>
    <w:rsid w:val="004C59CB"/>
    <w:rsid w:val="004D21B2"/>
    <w:rsid w:val="004F4812"/>
    <w:rsid w:val="0052386B"/>
    <w:rsid w:val="005241EF"/>
    <w:rsid w:val="00576876"/>
    <w:rsid w:val="00594722"/>
    <w:rsid w:val="005D4DFF"/>
    <w:rsid w:val="005E749C"/>
    <w:rsid w:val="0061397D"/>
    <w:rsid w:val="0061644B"/>
    <w:rsid w:val="00622CDC"/>
    <w:rsid w:val="006436F9"/>
    <w:rsid w:val="0066682D"/>
    <w:rsid w:val="006A411C"/>
    <w:rsid w:val="006D74B3"/>
    <w:rsid w:val="006E35B6"/>
    <w:rsid w:val="006E7A70"/>
    <w:rsid w:val="00732854"/>
    <w:rsid w:val="007342CD"/>
    <w:rsid w:val="00736F2D"/>
    <w:rsid w:val="007474CA"/>
    <w:rsid w:val="00750CB9"/>
    <w:rsid w:val="00761809"/>
    <w:rsid w:val="0078381E"/>
    <w:rsid w:val="007A0CFF"/>
    <w:rsid w:val="007A557C"/>
    <w:rsid w:val="007D3BAA"/>
    <w:rsid w:val="00802649"/>
    <w:rsid w:val="00803E71"/>
    <w:rsid w:val="00842682"/>
    <w:rsid w:val="00855CA9"/>
    <w:rsid w:val="008711B3"/>
    <w:rsid w:val="00880EE3"/>
    <w:rsid w:val="00893416"/>
    <w:rsid w:val="008A6890"/>
    <w:rsid w:val="008B2DE8"/>
    <w:rsid w:val="008C049E"/>
    <w:rsid w:val="008C4A90"/>
    <w:rsid w:val="008C5766"/>
    <w:rsid w:val="008C7FDA"/>
    <w:rsid w:val="008D3E6A"/>
    <w:rsid w:val="00957F93"/>
    <w:rsid w:val="00983F40"/>
    <w:rsid w:val="009E2E2C"/>
    <w:rsid w:val="00A21E7D"/>
    <w:rsid w:val="00A550C8"/>
    <w:rsid w:val="00A55210"/>
    <w:rsid w:val="00A56B1F"/>
    <w:rsid w:val="00A72CB0"/>
    <w:rsid w:val="00A83A84"/>
    <w:rsid w:val="00AA436A"/>
    <w:rsid w:val="00AA7D02"/>
    <w:rsid w:val="00AD3AFB"/>
    <w:rsid w:val="00AE04E5"/>
    <w:rsid w:val="00AF2C83"/>
    <w:rsid w:val="00B25951"/>
    <w:rsid w:val="00B36F9C"/>
    <w:rsid w:val="00B41953"/>
    <w:rsid w:val="00B9472B"/>
    <w:rsid w:val="00B965AE"/>
    <w:rsid w:val="00B97BB7"/>
    <w:rsid w:val="00BA1928"/>
    <w:rsid w:val="00BA3A62"/>
    <w:rsid w:val="00BB31DB"/>
    <w:rsid w:val="00BF0151"/>
    <w:rsid w:val="00C4655F"/>
    <w:rsid w:val="00C63547"/>
    <w:rsid w:val="00C73E5C"/>
    <w:rsid w:val="00C94864"/>
    <w:rsid w:val="00CB3CB1"/>
    <w:rsid w:val="00CC12A2"/>
    <w:rsid w:val="00CC6EBB"/>
    <w:rsid w:val="00D17166"/>
    <w:rsid w:val="00D303E7"/>
    <w:rsid w:val="00D36321"/>
    <w:rsid w:val="00D46842"/>
    <w:rsid w:val="00D637B6"/>
    <w:rsid w:val="00D64D94"/>
    <w:rsid w:val="00D87A00"/>
    <w:rsid w:val="00DB54D8"/>
    <w:rsid w:val="00DC11E3"/>
    <w:rsid w:val="00DC2E73"/>
    <w:rsid w:val="00DC3242"/>
    <w:rsid w:val="00DD16AB"/>
    <w:rsid w:val="00E350A9"/>
    <w:rsid w:val="00E5361D"/>
    <w:rsid w:val="00E53A2D"/>
    <w:rsid w:val="00E77BDD"/>
    <w:rsid w:val="00E80A03"/>
    <w:rsid w:val="00EA0B0B"/>
    <w:rsid w:val="00EB27C1"/>
    <w:rsid w:val="00EF5004"/>
    <w:rsid w:val="00F02F8C"/>
    <w:rsid w:val="00F0461C"/>
    <w:rsid w:val="00F1176F"/>
    <w:rsid w:val="00F15559"/>
    <w:rsid w:val="00F403AA"/>
    <w:rsid w:val="00F63325"/>
    <w:rsid w:val="00F72850"/>
    <w:rsid w:val="00F87EA3"/>
    <w:rsid w:val="00F92AED"/>
    <w:rsid w:val="00F976C3"/>
    <w:rsid w:val="00FA38DB"/>
    <w:rsid w:val="00FC4C9B"/>
    <w:rsid w:val="00FC687D"/>
    <w:rsid w:val="00FD69F4"/>
    <w:rsid w:val="00FF5E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BDE"/>
  </w:style>
  <w:style w:type="paragraph" w:styleId="Heading2">
    <w:name w:val="heading 2"/>
    <w:basedOn w:val="Normal"/>
    <w:next w:val="Normal"/>
    <w:link w:val="Heading2Char"/>
    <w:uiPriority w:val="9"/>
    <w:unhideWhenUsed/>
    <w:qFormat/>
    <w:rsid w:val="005241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41EF"/>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42CD"/>
    <w:pPr>
      <w:ind w:left="720"/>
      <w:contextualSpacing/>
    </w:pPr>
  </w:style>
  <w:style w:type="paragraph" w:styleId="NoSpacing">
    <w:name w:val="No Spacing"/>
    <w:uiPriority w:val="1"/>
    <w:qFormat/>
    <w:rsid w:val="00264DFB"/>
    <w:pPr>
      <w:spacing w:after="0" w:line="240" w:lineRule="auto"/>
    </w:pPr>
  </w:style>
  <w:style w:type="paragraph" w:customStyle="1" w:styleId="MediumGrid21">
    <w:name w:val="Medium Grid 21"/>
    <w:uiPriority w:val="1"/>
    <w:qFormat/>
    <w:rsid w:val="002C6448"/>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D36321"/>
    <w:rPr>
      <w:sz w:val="16"/>
      <w:szCs w:val="16"/>
    </w:rPr>
  </w:style>
  <w:style w:type="paragraph" w:styleId="CommentText">
    <w:name w:val="annotation text"/>
    <w:basedOn w:val="Normal"/>
    <w:link w:val="CommentTextChar"/>
    <w:uiPriority w:val="99"/>
    <w:semiHidden/>
    <w:unhideWhenUsed/>
    <w:rsid w:val="00D36321"/>
    <w:pPr>
      <w:spacing w:line="240" w:lineRule="auto"/>
    </w:pPr>
    <w:rPr>
      <w:sz w:val="20"/>
      <w:szCs w:val="20"/>
    </w:rPr>
  </w:style>
  <w:style w:type="character" w:customStyle="1" w:styleId="CommentTextChar">
    <w:name w:val="Comment Text Char"/>
    <w:basedOn w:val="DefaultParagraphFont"/>
    <w:link w:val="CommentText"/>
    <w:uiPriority w:val="99"/>
    <w:semiHidden/>
    <w:rsid w:val="00D36321"/>
    <w:rPr>
      <w:sz w:val="20"/>
      <w:szCs w:val="20"/>
    </w:rPr>
  </w:style>
  <w:style w:type="paragraph" w:styleId="CommentSubject">
    <w:name w:val="annotation subject"/>
    <w:basedOn w:val="CommentText"/>
    <w:next w:val="CommentText"/>
    <w:link w:val="CommentSubjectChar"/>
    <w:uiPriority w:val="99"/>
    <w:semiHidden/>
    <w:unhideWhenUsed/>
    <w:rsid w:val="00D36321"/>
    <w:rPr>
      <w:b/>
      <w:bCs/>
    </w:rPr>
  </w:style>
  <w:style w:type="character" w:customStyle="1" w:styleId="CommentSubjectChar">
    <w:name w:val="Comment Subject Char"/>
    <w:basedOn w:val="CommentTextChar"/>
    <w:link w:val="CommentSubject"/>
    <w:uiPriority w:val="99"/>
    <w:semiHidden/>
    <w:rsid w:val="00D36321"/>
    <w:rPr>
      <w:b/>
      <w:bCs/>
      <w:sz w:val="20"/>
      <w:szCs w:val="20"/>
    </w:rPr>
  </w:style>
  <w:style w:type="paragraph" w:styleId="BalloonText">
    <w:name w:val="Balloon Text"/>
    <w:basedOn w:val="Normal"/>
    <w:link w:val="BalloonTextChar"/>
    <w:uiPriority w:val="99"/>
    <w:semiHidden/>
    <w:unhideWhenUsed/>
    <w:rsid w:val="00D3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2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316838933">
      <w:bodyDiv w:val="1"/>
      <w:marLeft w:val="0"/>
      <w:marRight w:val="0"/>
      <w:marTop w:val="0"/>
      <w:marBottom w:val="0"/>
      <w:divBdr>
        <w:top w:val="none" w:sz="0" w:space="0" w:color="auto"/>
        <w:left w:val="none" w:sz="0" w:space="0" w:color="auto"/>
        <w:bottom w:val="none" w:sz="0" w:space="0" w:color="auto"/>
        <w:right w:val="none" w:sz="0" w:space="0" w:color="auto"/>
      </w:divBdr>
    </w:div>
    <w:div w:id="1463765710">
      <w:bodyDiv w:val="1"/>
      <w:marLeft w:val="0"/>
      <w:marRight w:val="0"/>
      <w:marTop w:val="0"/>
      <w:marBottom w:val="0"/>
      <w:divBdr>
        <w:top w:val="none" w:sz="0" w:space="0" w:color="auto"/>
        <w:left w:val="none" w:sz="0" w:space="0" w:color="auto"/>
        <w:bottom w:val="none" w:sz="0" w:space="0" w:color="auto"/>
        <w:right w:val="none" w:sz="0" w:space="0" w:color="auto"/>
      </w:divBdr>
    </w:div>
    <w:div w:id="169484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13371-9492-45F6-8F9C-CE12648D0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lows, Sharon</dc:creator>
  <cp:lastModifiedBy>CJ Martin</cp:lastModifiedBy>
  <cp:revision>2</cp:revision>
  <dcterms:created xsi:type="dcterms:W3CDTF">2020-04-13T01:21:00Z</dcterms:created>
  <dcterms:modified xsi:type="dcterms:W3CDTF">2020-04-13T01:21:00Z</dcterms:modified>
</cp:coreProperties>
</file>